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ks ja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k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4 Glenshire R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ksandra@jakolaw.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3004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lesev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ksim balesevic</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